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Chicago</w:t>
      </w:r>
    </w:p>
    <w:bookmarkStart w:id="21" w:name="X32b0a25ad5698bbb8f247220c1d4ff5b471c701"/>
    <w:p>
      <w:pPr>
        <w:pStyle w:val="Heading1"/>
      </w:pPr>
      <w:r>
        <w:t xml:space="preserve">Internship Application Letter for Customs Offic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U.S. Customs and Border Protection (CBP)</w:t>
      </w:r>
      <w:r>
        <w:br/>
      </w:r>
      <w:r>
        <w:t xml:space="preserve">Chicago Field Office</w:t>
      </w:r>
      <w:r>
        <w:br/>
      </w:r>
      <w:r>
        <w:t xml:space="preserve">155 S. Clark Street, Suite 800</w:t>
      </w:r>
      <w:r>
        <w:br/>
      </w:r>
      <w:r>
        <w:t xml:space="preserve">Chicago, IL 60603</w:t>
      </w:r>
    </w:p>
    <w:bookmarkStart w:id="20" w:name="X2ffa82f819fd6cfcf2635f25bd76783daafdc02"/>
    <w:p>
      <w:pPr>
        <w:pStyle w:val="Heading2"/>
      </w:pPr>
      <w:r>
        <w:t xml:space="preserve">Subject: Internship Application Letter for Customs Officer Development Program</w:t>
      </w:r>
    </w:p>
    <w:p>
      <w:pPr>
        <w:pStyle w:val="FirstParagraph"/>
      </w:pPr>
      <w:r>
        <w:t xml:space="preserve">Dear Hiring Manager,</w:t>
      </w:r>
    </w:p>
    <w:p>
      <w:pPr>
        <w:pStyle w:val="BodyText"/>
      </w:pPr>
      <w:r>
        <w:t xml:space="preserve">I am writing with profound enthusiasm to submit my application for the Customs Officer Internship Program at the United States Chicago Field Office of U.S. Customs and Border Protection (CBP). As a dedicated student of International Trade and Global Security at DePaul University, deeply committed to safeguarding national interests while facilitating legitimate commerce, I have long admired CBP’s mission in our nation’s most dynamic gateway city. This Internship Application Letter serves as my formal expression of interest in contributing to the critical work of Customs Officers within the United States Chicago operations—a position where my academic foundation, civic engagement, and unwavering commitment to border security align precisely with CBP’s operational needs.</w:t>
      </w:r>
    </w:p>
    <w:p>
      <w:pPr>
        <w:pStyle w:val="BodyText"/>
      </w:pPr>
      <w:r>
        <w:t xml:space="preserve">The significance of the Chicago Field Office cannot be overstated. Serving as a primary nexus for international trade flows into the Midwest, this office handles over $300 billion in annual cargo value through major ports like the Port of Chicago and O’Hare International Airport. My academic journey has centered on understanding these complex supply chains, particularly through courses such as "Global Trade Compliance," "Risk Assessment in Cross-Border Logistics," and "National Security Policy Analysis." I have studied how CBP’s enforcement strategies at locations like the Chicago Air and Marine Operations Center directly impact economic stability across the United States. It is this intersection of commerce and security that defines my professional aspiration: to become a Customs Officer who enhances efficiency while upholding the highest standards of integrity in United States Chicago operations.</w:t>
      </w:r>
    </w:p>
    <w:p>
      <w:pPr>
        <w:pStyle w:val="BodyText"/>
      </w:pPr>
      <w:r>
        <w:t xml:space="preserve">My academic pursuits have been complemented by hands-on experiences demonstrating my readiness for CBP’s rigorous environment. I served as a volunteer Compliance Assistant at the Chicago Chamber of Commerce’s Trade Support Center, where I assisted small businesses in navigating complex customs documentation requirements. This role required meticulous attention to detail—examining Harmonized System codes, verifying origin certifications, and identifying discrepancies in shipment records—mirroring the precision demanded of Customs Officers. Furthermore, during a summer internship with the Illinois Department of Revenue’s International Tax Division, I analyzed data on cross-border transactions to identify potential compliance risks. These experiences taught me how to operate effectively within regulatory frameworks while fostering collaborative relationships with diverse stakeholders—a skill set directly transferable to Chicago’s multicultural border environment.</w:t>
      </w:r>
    </w:p>
    <w:p>
      <w:pPr>
        <w:pStyle w:val="BodyText"/>
      </w:pPr>
      <w:r>
        <w:t xml:space="preserve">What drives my interest in the Customs Officer role is not merely the job description, but a deep-seated belief in CBP’s role as America’s frontline defenders of economic security. The United States Chicago office faces unique challenges: from monitoring cargo destined for manufacturing hubs like those in Indiana and Wisconsin to securing airfreight at one of the world’s busiest airports. I am particularly inspired by CBP’s initiatives such as the Automated Commercial Environment (ACE) platform, which streamlines trade processes while enhancing risk-based targeting—a system I have studied extensively in my coursework. As a future Customs Officer, I aim to contribute to these technological advancements while maintaining the human element of border protection: ensuring that legitimate goods move freely while intercepting contraband and threats.</w:t>
      </w:r>
    </w:p>
    <w:p>
      <w:pPr>
        <w:pStyle w:val="BodyText"/>
      </w:pPr>
      <w:r>
        <w:t xml:space="preserve">My personal connection to Chicago further fuels this commitment. Having grown up in the city’s Logan Square neighborhood, I’ve witnessed firsthand how immigrant communities rely on legal trade channels for livelihoods. This perspective has instilled in me a profound respect for CBP’s dual mission: protecting national security while supporting inclusive economic participation. I understand that effective Customs Officers must navigate cultural nuance alongside regulatory complexity—a competency I’ve cultivated through my volunteer work with Chicago’s International Institute, where I assisted refugees in accessing trade-related employment resources. In the United States Chicago context, this means recognizing that border security and community trust are not opposing goals but interconnected pillars of public safety.</w:t>
      </w:r>
    </w:p>
    <w:p>
      <w:pPr>
        <w:pStyle w:val="BodyText"/>
      </w:pPr>
      <w:r>
        <w:t xml:space="preserve">My qualifications extend beyond academic and volunteer experiences. I possess a current Secret Clearance (obtained through my university’s National Security Education Program), proficiency in Spanish (with conversational fluency gained during community work in Pilsen), and certifications in First Aid/CPR and crisis de-escalation techniques. I have also completed the CBP Academy’s online "Introduction to Customs" course, demonstrating my proactive engagement with agency standards. I am physically fit, possess excellent communication skills honed through public speaking engagements at Chicago community forums, and thrive under pressure—traits essential for a Customs Officer managing high-volume cargo inspections or emergency scenarios in the United States Chicago field office.</w:t>
      </w:r>
    </w:p>
    <w:p>
      <w:pPr>
        <w:pStyle w:val="BodyText"/>
      </w:pPr>
      <w:r>
        <w:t xml:space="preserve">I am eager to bring this blend of academic rigor, practical experience, and cultural awareness to the CBP internship program. I understand that Customs Officers are entrusted with immense responsibility: safeguarding American interests while upholding constitutional rights in a bustling metropolitan setting. The United States Chicago environment offers an unparalleled laboratory for this work—where the stakes are high, diversity is celebrated, and every interaction shapes our nation’s security posture. I am prepared to meet the demands of CBP’s rigorous training pipeline and am committed to becoming a Customs Officer who embodies professionalism, integrity, and service in this vital mission.</w:t>
      </w:r>
    </w:p>
    <w:p>
      <w:pPr>
        <w:pStyle w:val="BodyText"/>
      </w:pPr>
      <w:r>
        <w:t xml:space="preserve">Thank you for considering my application for the Internship Application Letter as a candidate for the Customs Officer Development Program at CBP Chicago. I welcome the opportunity to discuss how my background aligns with your needs during an interview. I have attached my resume, academic transcripts, and references from faculty and community leaders who can attest to my suitability for this role. I look forward to contributing to the legacy of excellence that defines U.S. Customs and Border Protection in Chicago—the heart of America’s trade corridor.</w:t>
      </w:r>
    </w:p>
    <w:p>
      <w:pPr>
        <w:pStyle w:val="BodyText"/>
      </w:pPr>
      <w:r>
        <w:t xml:space="preserve">Sincerely,</w:t>
      </w:r>
    </w:p>
    <w:p>
      <w:pPr>
        <w:pStyle w:val="BodyText"/>
      </w:pPr>
      <w:r>
        <w:rPr>
          <w:bCs/>
          <w:b/>
        </w:rPr>
        <w:t xml:space="preserve">Jonathan A. Reynolds</w:t>
      </w:r>
    </w:p>
    <w:p>
      <w:pPr>
        <w:pStyle w:val="BodyText"/>
      </w:pPr>
      <w:r>
        <w:t xml:space="preserve">DePaul University, Class of May 2024</w:t>
      </w:r>
    </w:p>
    <w:p>
      <w:pPr>
        <w:pStyle w:val="BodyText"/>
      </w:pPr>
      <w:r>
        <w:t xml:space="preserve">Bachelor of Arts in International Trade &amp; Global Security</w:t>
      </w:r>
    </w:p>
    <w:p>
      <w:pPr>
        <w:pStyle w:val="BodyText"/>
      </w:pPr>
      <w:r>
        <w:t xml:space="preserve">Chicago, IL | (312) 555-7890 | j.reynolds@depaul.edu</w:t>
      </w:r>
    </w:p>
    <w:p>
      <w:pPr>
        <w:pStyle w:val="BodyText"/>
      </w:pPr>
      <w:r>
        <w:rPr>
          <w:bCs/>
          <w:b/>
        </w:rPr>
        <w:t xml:space="preserve">Attachments:</w:t>
      </w:r>
      <w:r>
        <w:t xml:space="preserve"> </w:t>
      </w:r>
      <w:r>
        <w:t xml:space="preserve">Resume, Academic Transcripts, Reference Letters</w:t>
      </w:r>
    </w:p>
    <w:p>
      <w:pPr>
        <w:pStyle w:val="BodyText"/>
      </w:pPr>
      <w:r>
        <w:rPr>
          <w:iCs/>
          <w:i/>
        </w:rPr>
        <w:t xml:space="preserve">Note: This Internship Application Letter is submitted for the U.S. Customs and Border Protection Pathways Program (Customs Officer Development Track) at the Chicago Field Office. All qualifications align with CBP’s mission to secure the United States border while facilitating lawful trade through United States Chicago oper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 United States Chicago</dc:title>
  <dc:creator/>
  <dc:language>en</dc:language>
  <cp:keywords/>
  <dcterms:created xsi:type="dcterms:W3CDTF">2026-07-23T12:31:02Z</dcterms:created>
  <dcterms:modified xsi:type="dcterms:W3CDTF">2026-07-23T12:31:02Z</dcterms:modified>
</cp:coreProperties>
</file>

<file path=docProps/custom.xml><?xml version="1.0" encoding="utf-8"?>
<Properties xmlns="http://schemas.openxmlformats.org/officeDocument/2006/custom-properties" xmlns:vt="http://schemas.openxmlformats.org/officeDocument/2006/docPropsVTypes"/>
</file>